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005e4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ef133ed-c736-4ff4-af5c-3f54210c850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5Z</dcterms:created>
  <dcterms:modified xsi:type="dcterms:W3CDTF">2023-06-28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